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548D0" w14:textId="5F9DD59F" w:rsidR="00573B60" w:rsidRDefault="00573B60" w:rsidP="00573B6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P Lab G1</w:t>
      </w:r>
    </w:p>
    <w:p w14:paraId="31664956" w14:textId="61A2EB99" w:rsidR="00573B60" w:rsidRPr="00573B60" w:rsidRDefault="00573B60" w:rsidP="00573B60">
      <w:pPr>
        <w:jc w:val="center"/>
        <w:rPr>
          <w:b/>
          <w:bCs/>
          <w:sz w:val="28"/>
          <w:szCs w:val="28"/>
        </w:rPr>
      </w:pPr>
      <w:r w:rsidRPr="00573B60">
        <w:rPr>
          <w:b/>
          <w:bCs/>
          <w:sz w:val="28"/>
          <w:szCs w:val="28"/>
        </w:rPr>
        <w:t>SET C</w:t>
      </w:r>
    </w:p>
    <w:p w14:paraId="3C184288" w14:textId="77777777" w:rsidR="00573B60" w:rsidRDefault="00573B60" w:rsidP="00573B60"/>
    <w:p w14:paraId="09BD3087" w14:textId="12F46CFE" w:rsidR="00573B60" w:rsidRDefault="00573B60" w:rsidP="00573B60">
      <w:r>
        <w:t>Q1) WAP to declare a list of integers and replace the numbers with the</w:t>
      </w:r>
      <w:r>
        <w:t>i</w:t>
      </w:r>
      <w:r>
        <w:t>r factorial. Before replacing print the list and then after replacing also print.</w:t>
      </w:r>
    </w:p>
    <w:p w14:paraId="39FB6BB5" w14:textId="77777777" w:rsidR="00573B60" w:rsidRDefault="00573B60" w:rsidP="00573B60"/>
    <w:p w14:paraId="5825A212" w14:textId="21840AE6" w:rsidR="00BA6E7F" w:rsidRDefault="00573B60" w:rsidP="00573B60">
      <w:r>
        <w:t>Q</w:t>
      </w:r>
      <w:r>
        <w:t>2</w:t>
      </w:r>
      <w:r>
        <w:t>) WAP to implement binary search operation on an integer list</w:t>
      </w:r>
      <w:r>
        <w:t>.</w:t>
      </w:r>
    </w:p>
    <w:sectPr w:rsidR="00BA6E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tDAyNzcxszQ1szBR0lEKTi0uzszPAykwrAUAdMTCIiwAAAA="/>
  </w:docVars>
  <w:rsids>
    <w:rsidRoot w:val="00573B60"/>
    <w:rsid w:val="00573B60"/>
    <w:rsid w:val="009233E2"/>
    <w:rsid w:val="00BA6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A6F4D0"/>
  <w15:chartTrackingRefBased/>
  <w15:docId w15:val="{E5721F8C-99B7-4468-AE51-FDCF400B4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</Words>
  <Characters>201</Characters>
  <Application>Microsoft Office Word</Application>
  <DocSecurity>0</DocSecurity>
  <Lines>1</Lines>
  <Paragraphs>1</Paragraphs>
  <ScaleCrop>false</ScaleCrop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ja Banerjee</dc:creator>
  <cp:keywords/>
  <dc:description/>
  <cp:lastModifiedBy>Puja Banerjee</cp:lastModifiedBy>
  <cp:revision>2</cp:revision>
  <dcterms:created xsi:type="dcterms:W3CDTF">2021-11-17T10:24:00Z</dcterms:created>
  <dcterms:modified xsi:type="dcterms:W3CDTF">2021-11-17T10:25:00Z</dcterms:modified>
</cp:coreProperties>
</file>